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F3BDE9" w14:textId="77777777" w:rsidR="00310EFD" w:rsidRPr="00310EFD" w:rsidRDefault="00310EFD" w:rsidP="00310EFD">
      <w:pPr>
        <w:spacing w:before="100" w:beforeAutospacing="1" w:after="100" w:afterAutospacing="1" w:line="240" w:lineRule="auto"/>
        <w:rPr>
          <w:rFonts w:ascii="Times New Roman" w:eastAsia="Times New Roman" w:hAnsi="Times New Roman" w:cs="Times New Roman"/>
          <w:sz w:val="24"/>
          <w:szCs w:val="24"/>
        </w:rPr>
      </w:pPr>
      <w:r w:rsidRPr="00310EFD">
        <w:rPr>
          <w:rFonts w:ascii="Times New Roman" w:eastAsia="Times New Roman" w:hAnsi="Times New Roman" w:cs="Times New Roman"/>
          <w:sz w:val="24"/>
          <w:szCs w:val="24"/>
        </w:rPr>
        <w:t>For this week’s discussion board assignment, research document databases and answer the following questions:</w:t>
      </w:r>
    </w:p>
    <w:p w14:paraId="1CC96A1D" w14:textId="001F42D5" w:rsidR="00310EFD" w:rsidRPr="00310EFD" w:rsidRDefault="00310EFD" w:rsidP="00310EF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81755">
        <w:rPr>
          <w:rFonts w:ascii="Times New Roman" w:eastAsia="Times New Roman" w:hAnsi="Times New Roman" w:cs="Times New Roman"/>
          <w:b/>
          <w:bCs/>
          <w:sz w:val="24"/>
          <w:szCs w:val="24"/>
        </w:rPr>
        <w:t>What are document databases?</w:t>
      </w:r>
      <w:r w:rsidR="00681755">
        <w:rPr>
          <w:rFonts w:ascii="Times New Roman" w:eastAsia="Times New Roman" w:hAnsi="Times New Roman" w:cs="Times New Roman"/>
          <w:sz w:val="24"/>
          <w:szCs w:val="24"/>
        </w:rPr>
        <w:t xml:space="preserve"> Document databases are nonrelational and are designed to store JSON like documents. The same document-model formatted is used in it and the created application code. This database model is good for catalogs, user profiles and content management systems as well as several other things. </w:t>
      </w:r>
      <w:r w:rsidR="00744E29">
        <w:rPr>
          <w:rFonts w:ascii="Times New Roman" w:eastAsia="Times New Roman" w:hAnsi="Times New Roman" w:cs="Times New Roman"/>
          <w:sz w:val="24"/>
          <w:szCs w:val="24"/>
        </w:rPr>
        <w:t>(</w:t>
      </w:r>
      <w:r w:rsidR="00744E29">
        <w:t>Deka, G.</w:t>
      </w:r>
      <w:r w:rsidR="00744E29">
        <w:t>)</w:t>
      </w:r>
    </w:p>
    <w:p w14:paraId="75F8A589" w14:textId="253D9849" w:rsidR="00310EFD" w:rsidRPr="00310EFD" w:rsidRDefault="00310EFD" w:rsidP="00310EFD">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81755">
        <w:rPr>
          <w:rFonts w:ascii="Times New Roman" w:eastAsia="Times New Roman" w:hAnsi="Times New Roman" w:cs="Times New Roman"/>
          <w:b/>
          <w:bCs/>
          <w:sz w:val="24"/>
          <w:szCs w:val="24"/>
        </w:rPr>
        <w:t>What are collections?</w:t>
      </w:r>
      <w:r w:rsidR="00681755">
        <w:rPr>
          <w:rFonts w:ascii="Times New Roman" w:eastAsia="Times New Roman" w:hAnsi="Times New Roman" w:cs="Times New Roman"/>
          <w:sz w:val="24"/>
          <w:szCs w:val="24"/>
        </w:rPr>
        <w:t xml:space="preserve"> A collection is grouping of documents and is the equivalent to relational data base management systems. Collections do not have an enforced schema. 7These included documents can include different fields. Example MongoDB group of documents.</w:t>
      </w:r>
      <w:r w:rsidR="00474D90">
        <w:rPr>
          <w:rFonts w:ascii="Times New Roman" w:eastAsia="Times New Roman" w:hAnsi="Times New Roman" w:cs="Times New Roman"/>
          <w:sz w:val="24"/>
          <w:szCs w:val="24"/>
        </w:rPr>
        <w:t xml:space="preserve"> (</w:t>
      </w:r>
      <w:r w:rsidR="00474D90">
        <w:t>MongoDB.com</w:t>
      </w:r>
      <w:r w:rsidR="00474D90">
        <w:t>)</w:t>
      </w:r>
    </w:p>
    <w:p w14:paraId="682894E8" w14:textId="76F5140C" w:rsidR="00681755" w:rsidRPr="00681755" w:rsidRDefault="00310EFD" w:rsidP="00681755">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681755">
        <w:rPr>
          <w:rFonts w:ascii="Times New Roman" w:eastAsia="Times New Roman" w:hAnsi="Times New Roman" w:cs="Times New Roman"/>
          <w:b/>
          <w:bCs/>
          <w:sz w:val="24"/>
          <w:szCs w:val="24"/>
        </w:rPr>
        <w:t>What are the key differences between relational and non-relational database structures?</w:t>
      </w:r>
      <w:r w:rsidR="00681755">
        <w:rPr>
          <w:rFonts w:ascii="Times New Roman" w:eastAsia="Times New Roman" w:hAnsi="Times New Roman" w:cs="Times New Roman"/>
          <w:sz w:val="24"/>
          <w:szCs w:val="24"/>
        </w:rPr>
        <w:t xml:space="preserve">  </w:t>
      </w:r>
      <w:r w:rsidR="00681755" w:rsidRPr="00681755">
        <w:rPr>
          <w:rFonts w:ascii="Times New Roman" w:eastAsia="Times New Roman" w:hAnsi="Times New Roman" w:cs="Times New Roman"/>
          <w:sz w:val="24"/>
          <w:szCs w:val="24"/>
        </w:rPr>
        <w:t>Document databases</w:t>
      </w:r>
      <w:r w:rsidR="00681755">
        <w:rPr>
          <w:rFonts w:ascii="Times New Roman" w:eastAsia="Times New Roman" w:hAnsi="Times New Roman" w:cs="Times New Roman"/>
          <w:sz w:val="24"/>
          <w:szCs w:val="24"/>
        </w:rPr>
        <w:t xml:space="preserve"> (nonrelational)</w:t>
      </w:r>
      <w:r w:rsidR="00681755" w:rsidRPr="00681755">
        <w:rPr>
          <w:rFonts w:ascii="Times New Roman" w:eastAsia="Times New Roman" w:hAnsi="Times New Roman" w:cs="Times New Roman"/>
          <w:sz w:val="24"/>
          <w:szCs w:val="24"/>
        </w:rPr>
        <w:t xml:space="preserve"> store all information for each kind of object on a single instance of the database</w:t>
      </w:r>
      <w:r w:rsidR="00681755">
        <w:rPr>
          <w:rFonts w:ascii="Times New Roman" w:eastAsia="Times New Roman" w:hAnsi="Times New Roman" w:cs="Times New Roman"/>
          <w:sz w:val="24"/>
          <w:szCs w:val="24"/>
        </w:rPr>
        <w:t xml:space="preserve">. Whereas Relational databases store the data in different tables which are then defined by the programmer.  </w:t>
      </w:r>
      <w:r w:rsidR="00744E29">
        <w:rPr>
          <w:rFonts w:ascii="Times New Roman" w:eastAsia="Times New Roman" w:hAnsi="Times New Roman" w:cs="Times New Roman"/>
          <w:sz w:val="24"/>
          <w:szCs w:val="24"/>
        </w:rPr>
        <w:t>(</w:t>
      </w:r>
      <w:r w:rsidR="00744E29">
        <w:t>Deka, G.</w:t>
      </w:r>
      <w:r w:rsidR="00744E29">
        <w:t>)</w:t>
      </w:r>
    </w:p>
    <w:p w14:paraId="3C6F25E6" w14:textId="2985D0A3" w:rsidR="00310EFD" w:rsidRDefault="00310EFD" w:rsidP="00310EFD">
      <w:pPr>
        <w:spacing w:before="100" w:beforeAutospacing="1" w:after="100" w:afterAutospacing="1" w:line="240" w:lineRule="auto"/>
        <w:rPr>
          <w:rFonts w:ascii="Times New Roman" w:eastAsia="Times New Roman" w:hAnsi="Times New Roman" w:cs="Times New Roman"/>
          <w:sz w:val="24"/>
          <w:szCs w:val="24"/>
        </w:rPr>
      </w:pPr>
      <w:r w:rsidRPr="00310EFD">
        <w:rPr>
          <w:rFonts w:ascii="Times New Roman" w:eastAsia="Times New Roman" w:hAnsi="Times New Roman" w:cs="Times New Roman"/>
          <w:sz w:val="24"/>
          <w:szCs w:val="24"/>
        </w:rPr>
        <w:t>When answering questions one (1) and two (2), do not just provide a definition, use yo</w:t>
      </w:r>
      <w:bookmarkStart w:id="0" w:name="_GoBack"/>
      <w:bookmarkEnd w:id="0"/>
      <w:r w:rsidRPr="00310EFD">
        <w:rPr>
          <w:rFonts w:ascii="Times New Roman" w:eastAsia="Times New Roman" w:hAnsi="Times New Roman" w:cs="Times New Roman"/>
          <w:sz w:val="24"/>
          <w:szCs w:val="24"/>
        </w:rPr>
        <w:t>ur own words and thoroughly explain what they are and how they are used.</w:t>
      </w:r>
    </w:p>
    <w:p w14:paraId="0DA1C9B8" w14:textId="12C45CC8" w:rsidR="001C59CF" w:rsidRDefault="001C59CF" w:rsidP="00310EFD">
      <w:pPr>
        <w:spacing w:before="100" w:beforeAutospacing="1" w:after="100" w:afterAutospacing="1" w:line="240" w:lineRule="auto"/>
        <w:rPr>
          <w:rFonts w:ascii="Times New Roman" w:eastAsia="Times New Roman" w:hAnsi="Times New Roman" w:cs="Times New Roman"/>
          <w:sz w:val="24"/>
          <w:szCs w:val="24"/>
        </w:rPr>
      </w:pPr>
    </w:p>
    <w:p w14:paraId="12281C55" w14:textId="7B441155" w:rsidR="001C59CF" w:rsidRDefault="001C59CF" w:rsidP="001C59CF">
      <w:pPr>
        <w:spacing w:before="100" w:beforeAutospacing="1" w:after="100" w:afterAutospacing="1" w:line="240" w:lineRule="auto"/>
        <w:jc w:val="center"/>
        <w:rPr>
          <w:rFonts w:ascii="Times New Roman" w:eastAsia="Times New Roman" w:hAnsi="Times New Roman" w:cs="Times New Roman"/>
          <w:b/>
          <w:bCs/>
          <w:sz w:val="24"/>
          <w:szCs w:val="24"/>
        </w:rPr>
      </w:pPr>
      <w:r w:rsidRPr="001C59CF">
        <w:rPr>
          <w:rFonts w:ascii="Times New Roman" w:eastAsia="Times New Roman" w:hAnsi="Times New Roman" w:cs="Times New Roman"/>
          <w:b/>
          <w:bCs/>
          <w:sz w:val="24"/>
          <w:szCs w:val="24"/>
        </w:rPr>
        <w:t>Bibliography</w:t>
      </w:r>
    </w:p>
    <w:p w14:paraId="7D59E701" w14:textId="77777777" w:rsidR="00474D90" w:rsidRDefault="00474D90" w:rsidP="001C59CF">
      <w:pPr>
        <w:spacing w:before="100" w:beforeAutospacing="1" w:after="100" w:afterAutospacing="1" w:line="240" w:lineRule="auto"/>
        <w:jc w:val="center"/>
        <w:rPr>
          <w:rFonts w:ascii="Times New Roman" w:eastAsia="Times New Roman" w:hAnsi="Times New Roman" w:cs="Times New Roman"/>
          <w:b/>
          <w:bCs/>
          <w:sz w:val="24"/>
          <w:szCs w:val="24"/>
        </w:rPr>
      </w:pPr>
    </w:p>
    <w:p w14:paraId="0A83BF06" w14:textId="77777777" w:rsidR="00474D90" w:rsidRDefault="00474D90" w:rsidP="00474D90">
      <w:pPr>
        <w:pStyle w:val="NormalWeb"/>
        <w:ind w:left="567" w:hanging="567"/>
      </w:pPr>
      <w:r>
        <w:t>Deka, G. (2017). NoSQL: Database for storage and retrieval of data in cloud. Retrieved July 19, 2020, from https://aws.amazon.com/nosql/document/</w:t>
      </w:r>
    </w:p>
    <w:p w14:paraId="4CB917C7" w14:textId="77777777" w:rsidR="00474D90" w:rsidRDefault="00474D90" w:rsidP="001C59CF">
      <w:pPr>
        <w:spacing w:before="100" w:beforeAutospacing="1" w:after="100" w:afterAutospacing="1" w:line="240" w:lineRule="auto"/>
        <w:jc w:val="center"/>
        <w:rPr>
          <w:rFonts w:ascii="Times New Roman" w:eastAsia="Times New Roman" w:hAnsi="Times New Roman" w:cs="Times New Roman"/>
          <w:b/>
          <w:bCs/>
          <w:sz w:val="24"/>
          <w:szCs w:val="24"/>
        </w:rPr>
      </w:pPr>
    </w:p>
    <w:p w14:paraId="5B96D1FA" w14:textId="77777777" w:rsidR="00474D90" w:rsidRDefault="00474D90" w:rsidP="00474D90">
      <w:pPr>
        <w:pStyle w:val="NormalWeb"/>
        <w:ind w:left="567" w:hanging="567"/>
      </w:pPr>
      <w:r>
        <w:t>MongoDB.com. (n.d.). Glossary. Retrieved July 19, 2020, from https://docs.mongodb.com/manual/reference/glossary/</w:t>
      </w:r>
    </w:p>
    <w:p w14:paraId="16BB1134" w14:textId="77777777" w:rsidR="001C59CF" w:rsidRPr="001C59CF" w:rsidRDefault="001C59CF" w:rsidP="001C59CF">
      <w:pPr>
        <w:spacing w:before="100" w:beforeAutospacing="1" w:after="100" w:afterAutospacing="1" w:line="240" w:lineRule="auto"/>
        <w:rPr>
          <w:rFonts w:ascii="Times New Roman" w:eastAsia="Times New Roman" w:hAnsi="Times New Roman" w:cs="Times New Roman"/>
          <w:b/>
          <w:bCs/>
          <w:sz w:val="24"/>
          <w:szCs w:val="24"/>
        </w:rPr>
      </w:pPr>
    </w:p>
    <w:p w14:paraId="0F0DB955" w14:textId="77777777" w:rsidR="00B6463D" w:rsidRDefault="00B6463D"/>
    <w:sectPr w:rsidR="00B646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F14741"/>
    <w:multiLevelType w:val="multilevel"/>
    <w:tmpl w:val="8A3EED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4"/>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QzMDe0MDY3NTSyMDNW0lEKTi0uzszPAykwrAUA65eiMCwAAAA="/>
  </w:docVars>
  <w:rsids>
    <w:rsidRoot w:val="00310EFD"/>
    <w:rsid w:val="001C59CF"/>
    <w:rsid w:val="00310EFD"/>
    <w:rsid w:val="00474D90"/>
    <w:rsid w:val="00681755"/>
    <w:rsid w:val="00744E29"/>
    <w:rsid w:val="00B646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EBA068"/>
  <w15:chartTrackingRefBased/>
  <w15:docId w15:val="{F4446F68-7101-42FC-B7BF-A753AA66A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74D9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8926082">
      <w:bodyDiv w:val="1"/>
      <w:marLeft w:val="0"/>
      <w:marRight w:val="0"/>
      <w:marTop w:val="0"/>
      <w:marBottom w:val="0"/>
      <w:divBdr>
        <w:top w:val="none" w:sz="0" w:space="0" w:color="auto"/>
        <w:left w:val="none" w:sz="0" w:space="0" w:color="auto"/>
        <w:bottom w:val="none" w:sz="0" w:space="0" w:color="auto"/>
        <w:right w:val="none" w:sz="0" w:space="0" w:color="auto"/>
      </w:divBdr>
    </w:div>
    <w:div w:id="933974886">
      <w:bodyDiv w:val="1"/>
      <w:marLeft w:val="0"/>
      <w:marRight w:val="0"/>
      <w:marTop w:val="0"/>
      <w:marBottom w:val="0"/>
      <w:divBdr>
        <w:top w:val="none" w:sz="0" w:space="0" w:color="auto"/>
        <w:left w:val="none" w:sz="0" w:space="0" w:color="auto"/>
        <w:bottom w:val="none" w:sz="0" w:space="0" w:color="auto"/>
        <w:right w:val="none" w:sz="0" w:space="0" w:color="auto"/>
      </w:divBdr>
    </w:div>
    <w:div w:id="1146774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TotalTime>
  <Pages>1</Pages>
  <Words>219</Words>
  <Characters>1254</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Buechle</dc:creator>
  <cp:keywords/>
  <dc:description/>
  <cp:lastModifiedBy>Rebecca Buechle</cp:lastModifiedBy>
  <cp:revision>3</cp:revision>
  <dcterms:created xsi:type="dcterms:W3CDTF">2020-07-19T04:39:00Z</dcterms:created>
  <dcterms:modified xsi:type="dcterms:W3CDTF">2020-07-20T00:13:00Z</dcterms:modified>
</cp:coreProperties>
</file>